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807C215" w:rsidR="00E51902" w:rsidRPr="007B49D2" w:rsidRDefault="007730EE" w:rsidP="00F73BBF">
      <w:pPr>
        <w:pStyle w:val="Title"/>
        <w:rPr>
          <w:rFonts w:cs="Times New Roman"/>
        </w:rPr>
      </w:pPr>
      <w:r w:rsidRPr="007B49D2">
        <w:rPr>
          <w:rFonts w:cs="Times New Roman"/>
        </w:rPr>
        <w:t>A</w:t>
      </w:r>
      <w:r w:rsidR="00B26269">
        <w:rPr>
          <w:rFonts w:cs="Times New Roman"/>
        </w:rPr>
        <w:t xml:space="preserve"> Quarto</w:t>
      </w:r>
      <w:r w:rsidRPr="007B49D2">
        <w:rPr>
          <w:rFonts w:cs="Times New Roman"/>
        </w:rPr>
        <w:t xml:space="preserve">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40D187C4" w14:textId="155E8404" w:rsidR="00C319AA" w:rsidRDefault="007730EE" w:rsidP="007730EE">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65FB3D41" w14:textId="77777777" w:rsidR="00F13F94" w:rsidRPr="00F13F94" w:rsidRDefault="00F13F94" w:rsidP="00FA698B">
      <w:pPr>
        <w:pStyle w:val="BodyText"/>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FA698B">
      <w:pPr>
        <w:pStyle w:val="BodyText"/>
        <w:rPr>
          <w:shd w:val="clear" w:color="auto" w:fill="FFFFFF"/>
        </w:rPr>
      </w:pPr>
      <w:proofErr w:type="spellStart"/>
      <w:r>
        <w:rPr>
          <w:shd w:val="clear" w:color="auto" w:fill="FFFFFF"/>
        </w:rPr>
        <w:lastRenderedPageBreak/>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FA698B">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FA698B">
      <w:pPr>
        <w:pStyle w:val="BodyText"/>
      </w:pPr>
      <w:r w:rsidRPr="00945070">
        <w:lastRenderedPageBreak/>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eu</w:t>
      </w:r>
      <w:proofErr w:type="spellEnd"/>
      <w:r>
        <w:t xml:space="preserve">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FA698B">
      <w:pPr>
        <w:pStyle w:val="BodyText"/>
      </w:pPr>
      <w:r w:rsidRPr="00134538">
        <w:lastRenderedPageBreak/>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w:t>
      </w:r>
      <w:proofErr w:type="gramStart"/>
      <w:r>
        <w:t>is sourced</w:t>
      </w:r>
      <w:proofErr w:type="gramEnd"/>
      <w:r>
        <w:t xml:space="preserve"> from Coppedge et al (2021).</w:t>
      </w:r>
    </w:p>
    <w:p w14:paraId="447F36EE" w14:textId="647DCF33" w:rsidR="00945070" w:rsidRPr="00945070" w:rsidRDefault="00134538" w:rsidP="00FA698B">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FA698B">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FA698B">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w:t>
      </w:r>
      <w:r w:rsidRPr="00C66C5C">
        <w:lastRenderedPageBreak/>
        <w:t xml:space="preserve">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proofErr w:type="gramStart"/>
      <w:r w:rsidRPr="00C66C5C">
        <w:t>Mauris</w:t>
      </w:r>
      <w:proofErr w:type="spellEnd"/>
      <w:proofErr w:type="gram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FA698B">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FA698B">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 xml:space="preserve">The Index of Women’s Political Empowerment captures “a process of increasing capacity for women, leading to greater choice, agency, and participation in societal decision-making.” The index </w:t>
      </w:r>
      <w:proofErr w:type="gramStart"/>
      <w:r w:rsidRPr="00B56E25">
        <w:rPr>
          <w:szCs w:val="16"/>
        </w:rPr>
        <w:t>is derived</w:t>
      </w:r>
      <w:proofErr w:type="gramEnd"/>
      <w:r w:rsidRPr="00B56E25">
        <w:rPr>
          <w:szCs w:val="16"/>
        </w:rPr>
        <w:t xml:space="preserve">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E4530" w14:textId="77777777" w:rsidR="009711A0" w:rsidRDefault="009711A0">
      <w:r>
        <w:separator/>
      </w:r>
    </w:p>
  </w:endnote>
  <w:endnote w:type="continuationSeparator" w:id="0">
    <w:p w14:paraId="07FD5BDE" w14:textId="77777777" w:rsidR="009711A0" w:rsidRDefault="00971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3" w:usb1="00000062"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63CF16D9" w:rsidR="00AD3B02" w:rsidRDefault="00B91DBB" w:rsidP="000457BD">
    <w:pPr>
      <w:pStyle w:val="Footer"/>
    </w:pPr>
    <w:r w:rsidRPr="00B91DBB">
      <w:t xml:space="preserve">A. Jordan Nafa is a Doctoral Candidate in the Department of Political Science at the University of North Texas. His research focuses on applied Bayesian </w:t>
    </w:r>
    <w:r w:rsidR="00B20D22">
      <w:t>statistics,</w:t>
    </w:r>
    <w:r w:rsidRPr="00B91DBB">
      <w:t xml:space="preserve"> </w:t>
    </w:r>
    <w:r w:rsidR="00B20D22">
      <w:t>causal inference</w:t>
    </w:r>
    <w:r w:rsidRPr="00B91DBB">
      <w:t>, comparative political behavior, and women in politi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6B812" w14:textId="77777777" w:rsidR="009711A0" w:rsidRDefault="009711A0">
      <w:r>
        <w:separator/>
      </w:r>
    </w:p>
  </w:footnote>
  <w:footnote w:type="continuationSeparator" w:id="0">
    <w:p w14:paraId="734B51A0" w14:textId="77777777" w:rsidR="009711A0" w:rsidRDefault="009711A0">
      <w:r>
        <w:continuationSeparator/>
      </w:r>
    </w:p>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01C5E64A" w:rsidR="00AD3B02" w:rsidRDefault="00B20D22">
    <w:pPr>
      <w:pStyle w:val="Header"/>
    </w:pPr>
    <w:r>
      <w:rPr>
        <w:rFonts w:eastAsiaTheme="majorEastAsia" w:cstheme="majorBidi"/>
      </w:rPr>
      <w:t>Short Title Here</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3C846DFB"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B20D22">
      <w:rPr>
        <w:rFonts w:eastAsiaTheme="majorEastAsia" w:cstheme="majorBidi"/>
      </w:rPr>
      <w:t>Author Names or Anonymiz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18BA" w14:textId="02B6A7FE" w:rsidR="001161F7" w:rsidRDefault="001161F7" w:rsidP="001161F7">
    <w:pPr>
      <w:pStyle w:val="Header"/>
      <w:jc w:val="both"/>
    </w:pPr>
    <w:r>
      <w:t xml:space="preserve">Last Revised: </w:t>
    </w:r>
    <w:r w:rsidR="00B26269">
      <w:t>January</w:t>
    </w:r>
    <w:r>
      <w:t xml:space="preserve"> </w:t>
    </w:r>
    <w:r w:rsidR="00DD198F">
      <w:t>1</w:t>
    </w:r>
    <w:r w:rsidR="00B26269">
      <w:t>2</w:t>
    </w:r>
    <w:r>
      <w:t>, 202</w:t>
    </w:r>
    <w:r w:rsidR="00B26269">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1CA91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3EE1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C049C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71C5DC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074C5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3AA6E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BC84DC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08A974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DDC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36B41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161F7"/>
    <w:rsid w:val="0013153E"/>
    <w:rsid w:val="00134538"/>
    <w:rsid w:val="001C7831"/>
    <w:rsid w:val="001E0811"/>
    <w:rsid w:val="00205656"/>
    <w:rsid w:val="00234DD0"/>
    <w:rsid w:val="00257EB2"/>
    <w:rsid w:val="00261372"/>
    <w:rsid w:val="002A46C0"/>
    <w:rsid w:val="002C5DB2"/>
    <w:rsid w:val="002E61C0"/>
    <w:rsid w:val="002F7E2B"/>
    <w:rsid w:val="003420CC"/>
    <w:rsid w:val="0034687C"/>
    <w:rsid w:val="003934AC"/>
    <w:rsid w:val="003A10E4"/>
    <w:rsid w:val="003B23FD"/>
    <w:rsid w:val="003C4010"/>
    <w:rsid w:val="003D7FAF"/>
    <w:rsid w:val="003E0A08"/>
    <w:rsid w:val="003F6CC9"/>
    <w:rsid w:val="00405B28"/>
    <w:rsid w:val="004235BA"/>
    <w:rsid w:val="00427B93"/>
    <w:rsid w:val="00434797"/>
    <w:rsid w:val="0044601C"/>
    <w:rsid w:val="00447979"/>
    <w:rsid w:val="00493052"/>
    <w:rsid w:val="004A6C20"/>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95675"/>
    <w:rsid w:val="008C6D5D"/>
    <w:rsid w:val="008D6863"/>
    <w:rsid w:val="008E3B59"/>
    <w:rsid w:val="00900BEB"/>
    <w:rsid w:val="00910EE7"/>
    <w:rsid w:val="00913CC5"/>
    <w:rsid w:val="00945070"/>
    <w:rsid w:val="009711A0"/>
    <w:rsid w:val="00996731"/>
    <w:rsid w:val="009C65BC"/>
    <w:rsid w:val="009D1170"/>
    <w:rsid w:val="009D2A34"/>
    <w:rsid w:val="00A04706"/>
    <w:rsid w:val="00A519E9"/>
    <w:rsid w:val="00AD3B02"/>
    <w:rsid w:val="00AD440E"/>
    <w:rsid w:val="00AE5215"/>
    <w:rsid w:val="00B20D22"/>
    <w:rsid w:val="00B26269"/>
    <w:rsid w:val="00B56E25"/>
    <w:rsid w:val="00B73122"/>
    <w:rsid w:val="00B86B75"/>
    <w:rsid w:val="00B91DBB"/>
    <w:rsid w:val="00BC48D5"/>
    <w:rsid w:val="00C2224E"/>
    <w:rsid w:val="00C319AA"/>
    <w:rsid w:val="00C36279"/>
    <w:rsid w:val="00C66C5C"/>
    <w:rsid w:val="00CA2E52"/>
    <w:rsid w:val="00D013DE"/>
    <w:rsid w:val="00D40743"/>
    <w:rsid w:val="00D41CA7"/>
    <w:rsid w:val="00D67B92"/>
    <w:rsid w:val="00D7237D"/>
    <w:rsid w:val="00D76C82"/>
    <w:rsid w:val="00D86E4D"/>
    <w:rsid w:val="00DC14D0"/>
    <w:rsid w:val="00DC7D32"/>
    <w:rsid w:val="00DD198F"/>
    <w:rsid w:val="00DF6260"/>
    <w:rsid w:val="00E13F82"/>
    <w:rsid w:val="00E25FED"/>
    <w:rsid w:val="00E315A3"/>
    <w:rsid w:val="00E45073"/>
    <w:rsid w:val="00E51902"/>
    <w:rsid w:val="00E925AA"/>
    <w:rsid w:val="00EA113E"/>
    <w:rsid w:val="00EA78C2"/>
    <w:rsid w:val="00ED186B"/>
    <w:rsid w:val="00EF739D"/>
    <w:rsid w:val="00F13F94"/>
    <w:rsid w:val="00F2199D"/>
    <w:rsid w:val="00F41E7C"/>
    <w:rsid w:val="00F73BBF"/>
    <w:rsid w:val="00FA3E35"/>
    <w:rsid w:val="00FA698B"/>
    <w:rsid w:val="00FB2E9E"/>
    <w:rsid w:val="00FB54A8"/>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5BA"/>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sid w:val="004235BA"/>
    <w:rPr>
      <w:rFonts w:ascii="Consolas" w:hAnsi="Consolas"/>
      <w:color w:val="000000"/>
      <w:sz w:val="22"/>
      <w:bdr w:val="none" w:sz="0" w:space="0" w:color="auto"/>
      <w:shd w:val="clear" w:color="auto" w:fill="auto"/>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7</Pages>
  <Words>1877</Words>
  <Characters>1070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61</cp:revision>
  <dcterms:created xsi:type="dcterms:W3CDTF">2021-08-05T23:29:00Z</dcterms:created>
  <dcterms:modified xsi:type="dcterms:W3CDTF">2023-01-12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